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C78B6C" wp14:editId="0F3C9843">
                <wp:simplePos x="0" y="0"/>
                <wp:positionH relativeFrom="column">
                  <wp:posOffset>838200</wp:posOffset>
                </wp:positionH>
                <wp:positionV relativeFrom="paragraph">
                  <wp:posOffset>-430530</wp:posOffset>
                </wp:positionV>
                <wp:extent cx="413385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33850" cy="108619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2360" w:rsidRPr="006A379D" w:rsidRDefault="004E2360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</w:pPr>
                            <w:r w:rsidRPr="006A379D"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  <w:t>Robert Smith</w:t>
                            </w:r>
                          </w:p>
                          <w:p w:rsidR="004908FF" w:rsidRPr="001A4EE1" w:rsidRDefault="003B490C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  <w:t>Digital Marketing Assistant</w:t>
                            </w:r>
                          </w:p>
                          <w:p w:rsidR="004908FF" w:rsidRPr="004E2360" w:rsidRDefault="004908FF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78B6C" id="Rectangle 2" o:spid="_x0000_s1026" style="position:absolute;margin-left:66pt;margin-top:-33.9pt;width:325.5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:rsidR="004E2360" w:rsidRPr="006A379D" w:rsidRDefault="004E2360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</w:pPr>
                      <w:r w:rsidRPr="006A379D"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  <w:t>Robert Smith</w:t>
                      </w:r>
                    </w:p>
                    <w:p w:rsidR="004908FF" w:rsidRPr="001A4EE1" w:rsidRDefault="003B490C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  <w:t>Digital Marketing Assistant</w:t>
                      </w:r>
                    </w:p>
                    <w:p w:rsidR="004908FF" w:rsidRPr="004E2360" w:rsidRDefault="004908FF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A9F6B8" wp14:editId="6D6AA30B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8FDC92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    <w10:wrap anchorx="page"/>
              </v:rect>
            </w:pict>
          </mc:Fallback>
        </mc:AlternateContent>
      </w:r>
    </w:p>
    <w:p w:rsidR="00260FE8" w:rsidRDefault="00260FE8" w:rsidP="00ED20B5"/>
    <w:p w:rsidR="00260FE8" w:rsidRDefault="00260FE8" w:rsidP="00ED20B5"/>
    <w:p w:rsidR="00260FE8" w:rsidRPr="001A4EE1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:rsidR="00A4480F" w:rsidRDefault="00260FE8" w:rsidP="00ED20B5">
      <w:bookmarkStart w:id="0" w:name="_GoBack"/>
      <w:bookmarkEnd w:id="0"/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3891175" wp14:editId="2C6F77AB">
                <wp:simplePos x="0" y="0"/>
                <wp:positionH relativeFrom="margin">
                  <wp:posOffset>-469900</wp:posOffset>
                </wp:positionH>
                <wp:positionV relativeFrom="page">
                  <wp:posOffset>2012950</wp:posOffset>
                </wp:positionV>
                <wp:extent cx="6635750" cy="82181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5750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2360" w:rsidRPr="003B490C" w:rsidRDefault="004E2360" w:rsidP="003B490C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B490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4E2360" w:rsidRPr="003B490C" w:rsidRDefault="004E2360" w:rsidP="003B490C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B490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3B490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3B490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3B490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3B490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CD4A5C" w:rsidRPr="003B490C" w:rsidRDefault="00CD4A5C" w:rsidP="003B490C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3B490C" w:rsidRDefault="004E2360" w:rsidP="003B490C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B490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3B490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3B490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3B490C" w:rsidRPr="003B490C" w:rsidRDefault="003B490C" w:rsidP="003B490C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would like to introduce myself as a candidate for the position of Digital Marketing Assistant at ***. As a highly experienced and passionate digital media and marketing enthusiast, I believe I can contribute significantly to the digital marketing of your firm and bring new perspectives to the marketing strategy.</w:t>
                            </w:r>
                          </w:p>
                          <w:p w:rsidR="003B490C" w:rsidRPr="003B490C" w:rsidRDefault="003B490C" w:rsidP="003B490C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During my tenure at ***, I proved to be a resourceful employee. I have worked under senior digital marketing managers, who have helped me hone my skills in the fields of social media marketing, influencer marketing, Google </w:t>
                            </w:r>
                            <w:proofErr w:type="spellStart"/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dwords</w:t>
                            </w:r>
                            <w:proofErr w:type="spellEnd"/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, and other aspects of Digital Media.</w:t>
                            </w:r>
                          </w:p>
                          <w:p w:rsidR="003B490C" w:rsidRPr="003B490C" w:rsidRDefault="003B490C" w:rsidP="003B490C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take this opportunity to highlight some of my core skills:</w:t>
                            </w:r>
                          </w:p>
                          <w:p w:rsidR="003B490C" w:rsidRPr="003B490C" w:rsidRDefault="003B490C" w:rsidP="003B490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Have hands-on experience working as a social media admin for several brands across various platforms, like </w:t>
                            </w:r>
                            <w:proofErr w:type="spellStart"/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nstagram</w:t>
                            </w:r>
                            <w:proofErr w:type="spellEnd"/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, Twitter, Facebook, LinkedIn, etc.</w:t>
                            </w:r>
                          </w:p>
                          <w:p w:rsidR="003B490C" w:rsidRPr="003B490C" w:rsidRDefault="003B490C" w:rsidP="003B490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orked extensively on website analysis and development.</w:t>
                            </w:r>
                          </w:p>
                          <w:p w:rsidR="003B490C" w:rsidRPr="003B490C" w:rsidRDefault="003B490C" w:rsidP="003B490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xpertise in lead generation across various social media platforms.</w:t>
                            </w:r>
                          </w:p>
                          <w:p w:rsidR="003B490C" w:rsidRPr="003B490C" w:rsidRDefault="003B490C" w:rsidP="003B490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Followed a digital-first approach while creating campaigns for advertisements.</w:t>
                            </w:r>
                          </w:p>
                          <w:p w:rsidR="003B490C" w:rsidRPr="003B490C" w:rsidRDefault="003B490C" w:rsidP="003B490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Knowledge and expertise in using online marketing platforms and tools.</w:t>
                            </w:r>
                          </w:p>
                          <w:p w:rsidR="003B490C" w:rsidRPr="003B490C" w:rsidRDefault="003B490C" w:rsidP="003B490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Played a key role in campaigns that have gone viral and brought in major revenues, during my previous job at ****</w:t>
                            </w:r>
                          </w:p>
                          <w:p w:rsidR="003B490C" w:rsidRPr="003B490C" w:rsidRDefault="003B490C" w:rsidP="003B490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Known for my out-of-the-box thinking and analytical skills that have helped in creating some unique social media ads.</w:t>
                            </w:r>
                          </w:p>
                          <w:p w:rsidR="003B490C" w:rsidRPr="003B490C" w:rsidRDefault="003B490C" w:rsidP="003B490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e been a team player, who works collaboratively with designers, content writers, and SEO analysts.</w:t>
                            </w:r>
                          </w:p>
                          <w:p w:rsidR="003B490C" w:rsidRPr="003B490C" w:rsidRDefault="003B490C" w:rsidP="003B490C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3B490C" w:rsidRPr="003B490C" w:rsidRDefault="003B490C" w:rsidP="003B490C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ith my educational background and acquired skill set in the field of digital marketing, I am confident that I will provide the best of my services to your firm and bring a positive impact to the firm's marketing department. I look forward to hearing more about ***.</w:t>
                            </w:r>
                          </w:p>
                          <w:p w:rsidR="003B490C" w:rsidRPr="003B490C" w:rsidRDefault="003B490C" w:rsidP="003B490C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ank you for your consideration.</w:t>
                            </w:r>
                          </w:p>
                          <w:p w:rsidR="003B490C" w:rsidRPr="003B490C" w:rsidRDefault="003B490C" w:rsidP="003B490C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:rsidR="003B490C" w:rsidRPr="003B490C" w:rsidRDefault="003B490C" w:rsidP="003B490C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B490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8E2357" w:rsidRPr="003B490C" w:rsidRDefault="008E2357" w:rsidP="003B490C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8E2357" w:rsidRPr="003B490C" w:rsidRDefault="008E2357" w:rsidP="003B490C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3B490C" w:rsidRDefault="004E2360" w:rsidP="003B490C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8911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7pt;margin-top:158.5pt;width:522.5pt;height:647.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    <v:textbox>
                  <w:txbxContent>
                    <w:p w:rsidR="004E2360" w:rsidRPr="003B490C" w:rsidRDefault="004E2360" w:rsidP="003B490C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B490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4E2360" w:rsidRPr="003B490C" w:rsidRDefault="004E2360" w:rsidP="003B490C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B490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3B490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3B490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3B490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3B490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CD4A5C" w:rsidRPr="003B490C" w:rsidRDefault="00CD4A5C" w:rsidP="003B490C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3B490C" w:rsidRDefault="004E2360" w:rsidP="003B490C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B490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3B490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3B490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3B490C" w:rsidRPr="003B490C" w:rsidRDefault="003B490C" w:rsidP="003B490C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would like to introduce myself as a candidate for the position of Digital Marketing Assistant at ***. As a highly experienced and passionate digital media and marketing enthusiast, I believe I can contribute significantly to the digital marketing of your firm and bring new perspectives to the marketing strategy.</w:t>
                      </w:r>
                    </w:p>
                    <w:p w:rsidR="003B490C" w:rsidRPr="003B490C" w:rsidRDefault="003B490C" w:rsidP="003B490C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During my tenure at ***, I proved to be a resourceful employee. I have worked under senior digital marketing managers, who have helped me hone my skills in the fields of social media marketing, influencer marketing, Google </w:t>
                      </w:r>
                      <w:proofErr w:type="spellStart"/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dwords</w:t>
                      </w:r>
                      <w:proofErr w:type="spellEnd"/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, and other aspects of Digital Media.</w:t>
                      </w:r>
                    </w:p>
                    <w:p w:rsidR="003B490C" w:rsidRPr="003B490C" w:rsidRDefault="003B490C" w:rsidP="003B490C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take this opportunity to highlight some of my core skills:</w:t>
                      </w:r>
                    </w:p>
                    <w:p w:rsidR="003B490C" w:rsidRPr="003B490C" w:rsidRDefault="003B490C" w:rsidP="003B490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Have hands-on experience working as a social media admin for several brands across various platforms, like </w:t>
                      </w:r>
                      <w:proofErr w:type="spellStart"/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nstagram</w:t>
                      </w:r>
                      <w:proofErr w:type="spellEnd"/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, Twitter, Facebook, LinkedIn, etc.</w:t>
                      </w:r>
                    </w:p>
                    <w:p w:rsidR="003B490C" w:rsidRPr="003B490C" w:rsidRDefault="003B490C" w:rsidP="003B490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orked extensively on website analysis and development.</w:t>
                      </w:r>
                    </w:p>
                    <w:p w:rsidR="003B490C" w:rsidRPr="003B490C" w:rsidRDefault="003B490C" w:rsidP="003B490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xpertise in lead generation across various social media platforms.</w:t>
                      </w:r>
                    </w:p>
                    <w:p w:rsidR="003B490C" w:rsidRPr="003B490C" w:rsidRDefault="003B490C" w:rsidP="003B490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Followed a digital-first approach while creating campaigns for advertisements.</w:t>
                      </w:r>
                    </w:p>
                    <w:p w:rsidR="003B490C" w:rsidRPr="003B490C" w:rsidRDefault="003B490C" w:rsidP="003B490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Knowledge and expertise in using online marketing platforms and tools.</w:t>
                      </w:r>
                    </w:p>
                    <w:p w:rsidR="003B490C" w:rsidRPr="003B490C" w:rsidRDefault="003B490C" w:rsidP="003B490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Played a key role in campaigns that have gone viral and brought in major revenues, during my previous job at ****</w:t>
                      </w:r>
                    </w:p>
                    <w:p w:rsidR="003B490C" w:rsidRPr="003B490C" w:rsidRDefault="003B490C" w:rsidP="003B490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Known for my out-of-the-box thinking and analytical skills that have helped in creating some unique social media ads.</w:t>
                      </w:r>
                    </w:p>
                    <w:p w:rsidR="003B490C" w:rsidRPr="003B490C" w:rsidRDefault="003B490C" w:rsidP="003B490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ave been a team player, who works collaboratively with designers, content writers, and SEO analysts.</w:t>
                      </w:r>
                    </w:p>
                    <w:p w:rsidR="003B490C" w:rsidRPr="003B490C" w:rsidRDefault="003B490C" w:rsidP="003B490C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3B490C" w:rsidRPr="003B490C" w:rsidRDefault="003B490C" w:rsidP="003B490C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ith my educational background and acquired skill set in the field of digital marketing, I am confident that I will provide the best of my services to your firm and bring a positive impact to the firm's marketing department. I look forward to hearing more about ***.</w:t>
                      </w:r>
                    </w:p>
                    <w:p w:rsidR="003B490C" w:rsidRPr="003B490C" w:rsidRDefault="003B490C" w:rsidP="003B490C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ank you for your consideration.</w:t>
                      </w:r>
                    </w:p>
                    <w:p w:rsidR="003B490C" w:rsidRPr="003B490C" w:rsidRDefault="003B490C" w:rsidP="003B490C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:rsidR="003B490C" w:rsidRPr="003B490C" w:rsidRDefault="003B490C" w:rsidP="003B490C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3B490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8E2357" w:rsidRPr="003B490C" w:rsidRDefault="008E2357" w:rsidP="003B490C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8E2357" w:rsidRPr="003B490C" w:rsidRDefault="008E2357" w:rsidP="003B490C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3B490C" w:rsidRDefault="004E2360" w:rsidP="003B490C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07D3" w:rsidRDefault="009B07D3" w:rsidP="008E2357">
      <w:pPr>
        <w:spacing w:after="0" w:line="240" w:lineRule="auto"/>
      </w:pPr>
      <w:r>
        <w:separator/>
      </w:r>
    </w:p>
  </w:endnote>
  <w:endnote w:type="continuationSeparator" w:id="0">
    <w:p w:rsidR="009B07D3" w:rsidRDefault="009B07D3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6D642405" wp14:editId="35C6D4B2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896">
      <w:rPr>
        <w:rFonts w:ascii="Arial" w:hAnsi="Arial" w:cs="Arial"/>
        <w:color w:val="000000"/>
        <w:sz w:val="16"/>
        <w:szCs w:val="16"/>
        <w:lang w:val="en-IN"/>
      </w:rPr>
      <w:t xml:space="preserve">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07D3" w:rsidRDefault="009B07D3" w:rsidP="008E2357">
      <w:pPr>
        <w:spacing w:after="0" w:line="240" w:lineRule="auto"/>
      </w:pPr>
      <w:r>
        <w:separator/>
      </w:r>
    </w:p>
  </w:footnote>
  <w:footnote w:type="continuationSeparator" w:id="0">
    <w:p w:rsidR="009B07D3" w:rsidRDefault="009B07D3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595D2E3" wp14:editId="6FC82681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151676"/>
    <w:multiLevelType w:val="hybridMultilevel"/>
    <w:tmpl w:val="B81A32B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1CD7C14"/>
    <w:multiLevelType w:val="multilevel"/>
    <w:tmpl w:val="BBA06D5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A4EE1"/>
    <w:rsid w:val="002275AB"/>
    <w:rsid w:val="00260FE8"/>
    <w:rsid w:val="00376235"/>
    <w:rsid w:val="003B490C"/>
    <w:rsid w:val="003E2AF6"/>
    <w:rsid w:val="00481833"/>
    <w:rsid w:val="004908FF"/>
    <w:rsid w:val="004E2360"/>
    <w:rsid w:val="005C2221"/>
    <w:rsid w:val="00690A5B"/>
    <w:rsid w:val="006A379D"/>
    <w:rsid w:val="007B00C7"/>
    <w:rsid w:val="008E2357"/>
    <w:rsid w:val="00970D4F"/>
    <w:rsid w:val="009B07D3"/>
    <w:rsid w:val="00A15896"/>
    <w:rsid w:val="00A4480F"/>
    <w:rsid w:val="00C8197A"/>
    <w:rsid w:val="00CD4A5C"/>
    <w:rsid w:val="00D60D38"/>
    <w:rsid w:val="00E04F69"/>
    <w:rsid w:val="00EC3CFF"/>
    <w:rsid w:val="00ED20B5"/>
    <w:rsid w:val="00F3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3B49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Marketing Assistant Cover Letter Sample</dc:title>
  <dc:subject>Create your Cover Letter using Free Digital Marketing Assistant Cover Letter Sample Template</dc:subject>
  <dc:creator>QwikResume.com</dc:creator>
  <cp:keywords/>
  <dc:description/>
  <dcterms:created xsi:type="dcterms:W3CDTF">2022-09-10T10:36:00Z</dcterms:created>
  <dcterms:modified xsi:type="dcterms:W3CDTF">2022-09-10T10:36:00Z</dcterms:modified>
  <cp:category>Marketing &amp; Sales</cp:category>
</cp:coreProperties>
</file>